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BC03C7" w14:textId="7AB0A35E" w:rsidR="00901BE7" w:rsidRDefault="00901BE7" w:rsidP="00901BE7">
      <w:pPr>
        <w:jc w:val="center"/>
        <w:rPr>
          <w:rFonts w:ascii="Source Sans Pro" w:hAnsi="Source Sans Pro"/>
          <w:color w:val="555555"/>
          <w:sz w:val="27"/>
          <w:szCs w:val="27"/>
        </w:rPr>
      </w:pPr>
      <w:r>
        <w:rPr>
          <w:rFonts w:ascii="Source Sans Pro" w:hAnsi="Source Sans Pro"/>
          <w:color w:val="555555"/>
          <w:sz w:val="27"/>
          <w:szCs w:val="27"/>
        </w:rPr>
        <w:t>K-means for Geo-location Clustering in Spark</w:t>
      </w:r>
    </w:p>
    <w:p w14:paraId="6BDBA859" w14:textId="36F6B29F" w:rsidR="00901BE7" w:rsidRDefault="00901BE7" w:rsidP="00901BE7">
      <w:pPr>
        <w:jc w:val="center"/>
      </w:pPr>
      <w:r>
        <w:t>Option: Project3</w:t>
      </w:r>
    </w:p>
    <w:p w14:paraId="312F4F82" w14:textId="7F0A0E95" w:rsidR="009C19E2" w:rsidRDefault="009C19E2" w:rsidP="00901BE7">
      <w:pPr>
        <w:jc w:val="center"/>
      </w:pPr>
    </w:p>
    <w:p w14:paraId="3FDE5A99" w14:textId="035FEC69" w:rsidR="009C19E2" w:rsidRDefault="009C19E2" w:rsidP="00901BE7">
      <w:pPr>
        <w:jc w:val="center"/>
      </w:pPr>
    </w:p>
    <w:p w14:paraId="11FD337E" w14:textId="39AD16DB" w:rsidR="002540AE" w:rsidRDefault="002540AE" w:rsidP="00901BE7">
      <w:pPr>
        <w:jc w:val="center"/>
      </w:pPr>
    </w:p>
    <w:p w14:paraId="40529E3C" w14:textId="77777777" w:rsidR="002540AE" w:rsidRDefault="002540AE" w:rsidP="00901BE7">
      <w:pPr>
        <w:jc w:val="center"/>
      </w:pPr>
    </w:p>
    <w:p w14:paraId="6E08E112" w14:textId="518751CF" w:rsidR="00DC611F" w:rsidRDefault="00DC611F" w:rsidP="00901BE7">
      <w:pPr>
        <w:jc w:val="center"/>
      </w:pPr>
      <w:r>
        <w:t xml:space="preserve">Course: CSE427S </w:t>
      </w:r>
      <w:r>
        <w:rPr>
          <w:rFonts w:hint="eastAsia"/>
        </w:rPr>
        <w:t>C</w:t>
      </w:r>
      <w:r>
        <w:t>loud Computing for Big Data Application</w:t>
      </w:r>
    </w:p>
    <w:p w14:paraId="38A1CD72" w14:textId="46F0A5C1" w:rsidR="009C19E2" w:rsidRDefault="009C19E2" w:rsidP="00901BE7">
      <w:pPr>
        <w:jc w:val="center"/>
      </w:pPr>
      <w:r>
        <w:t xml:space="preserve">Instructor: </w:t>
      </w:r>
      <w:r w:rsidR="00BD7FD9">
        <w:t xml:space="preserve">Marion </w:t>
      </w:r>
      <w:r>
        <w:t xml:space="preserve">Neumann </w:t>
      </w:r>
    </w:p>
    <w:p w14:paraId="0F06C70F" w14:textId="120F4546" w:rsidR="009C19E2" w:rsidRDefault="009C19E2" w:rsidP="00901BE7">
      <w:pPr>
        <w:jc w:val="center"/>
      </w:pPr>
    </w:p>
    <w:p w14:paraId="6EE13D98" w14:textId="5EEE5901" w:rsidR="009C19E2" w:rsidRDefault="009C19E2" w:rsidP="00901BE7">
      <w:pPr>
        <w:jc w:val="center"/>
      </w:pPr>
      <w:r>
        <w:t>Student:</w:t>
      </w:r>
    </w:p>
    <w:p w14:paraId="78D965FC" w14:textId="472A6098" w:rsidR="009C19E2" w:rsidRDefault="009C19E2" w:rsidP="00901BE7">
      <w:pPr>
        <w:jc w:val="center"/>
      </w:pPr>
    </w:p>
    <w:p w14:paraId="3FC87E5C" w14:textId="09A472C8" w:rsidR="009C19E2" w:rsidRDefault="009C19E2" w:rsidP="00901BE7">
      <w:pPr>
        <w:jc w:val="center"/>
      </w:pPr>
    </w:p>
    <w:p w14:paraId="04D41097" w14:textId="19D155A2" w:rsidR="009C19E2" w:rsidRDefault="009C19E2" w:rsidP="00901BE7">
      <w:pPr>
        <w:jc w:val="center"/>
      </w:pPr>
    </w:p>
    <w:p w14:paraId="0ECEF016" w14:textId="33DD335E" w:rsidR="002540AE" w:rsidRDefault="002540AE" w:rsidP="00901BE7">
      <w:pPr>
        <w:jc w:val="center"/>
      </w:pPr>
    </w:p>
    <w:p w14:paraId="4808598A" w14:textId="77777777" w:rsidR="002540AE" w:rsidRDefault="002540AE" w:rsidP="00901BE7">
      <w:pPr>
        <w:jc w:val="center"/>
      </w:pPr>
    </w:p>
    <w:p w14:paraId="01B46BAA" w14:textId="01930B43" w:rsidR="009C19E2" w:rsidRDefault="009C19E2" w:rsidP="00901BE7">
      <w:pPr>
        <w:jc w:val="center"/>
      </w:pPr>
    </w:p>
    <w:p w14:paraId="7DA184F1" w14:textId="27E1957A" w:rsidR="009C19E2" w:rsidRDefault="009C19E2" w:rsidP="00901BE7">
      <w:pPr>
        <w:jc w:val="center"/>
      </w:pPr>
      <w:r>
        <w:t>Start: 11/20/2018</w:t>
      </w:r>
    </w:p>
    <w:p w14:paraId="143035C0" w14:textId="1C80437C" w:rsidR="009C19E2" w:rsidRDefault="009C19E2" w:rsidP="00901BE7">
      <w:pPr>
        <w:jc w:val="center"/>
      </w:pPr>
      <w:r>
        <w:t xml:space="preserve">End: </w:t>
      </w:r>
      <w:r w:rsidR="00DC611F">
        <w:t>12/14/2018</w:t>
      </w:r>
    </w:p>
    <w:p w14:paraId="2215163A" w14:textId="1E0269F7" w:rsidR="00615DEE" w:rsidRDefault="00615DEE" w:rsidP="00901BE7">
      <w:pPr>
        <w:jc w:val="center"/>
      </w:pPr>
    </w:p>
    <w:p w14:paraId="5DA7F9BA" w14:textId="10243BF9" w:rsidR="00615DEE" w:rsidRDefault="00615DEE" w:rsidP="00901BE7">
      <w:pPr>
        <w:jc w:val="center"/>
      </w:pPr>
    </w:p>
    <w:p w14:paraId="591D8C68" w14:textId="5DA06086" w:rsidR="00615DEE" w:rsidRDefault="00615DEE" w:rsidP="00901BE7">
      <w:pPr>
        <w:jc w:val="center"/>
      </w:pPr>
    </w:p>
    <w:p w14:paraId="6CA3E059" w14:textId="65E2B735" w:rsidR="00615DEE" w:rsidRDefault="00615DEE" w:rsidP="00901BE7">
      <w:pPr>
        <w:jc w:val="center"/>
      </w:pPr>
    </w:p>
    <w:p w14:paraId="459B5647" w14:textId="7349BC74" w:rsidR="00615DEE" w:rsidRDefault="00615DEE" w:rsidP="00901BE7">
      <w:pPr>
        <w:jc w:val="center"/>
      </w:pPr>
    </w:p>
    <w:p w14:paraId="6ECFA619" w14:textId="2F2405F1" w:rsidR="00615DEE" w:rsidRDefault="00615DEE" w:rsidP="00901BE7">
      <w:pPr>
        <w:jc w:val="center"/>
      </w:pPr>
    </w:p>
    <w:p w14:paraId="1404C7F1" w14:textId="167736C7" w:rsidR="00615DEE" w:rsidRDefault="00615DEE" w:rsidP="00901BE7">
      <w:pPr>
        <w:jc w:val="center"/>
      </w:pPr>
    </w:p>
    <w:p w14:paraId="767D3C0B" w14:textId="3D756456" w:rsidR="00615DEE" w:rsidRDefault="00615DEE" w:rsidP="00901BE7">
      <w:pPr>
        <w:jc w:val="center"/>
      </w:pPr>
    </w:p>
    <w:p w14:paraId="5B971846" w14:textId="4E8B17E3" w:rsidR="00615DEE" w:rsidRDefault="00615DEE" w:rsidP="00901BE7">
      <w:pPr>
        <w:jc w:val="center"/>
      </w:pPr>
    </w:p>
    <w:p w14:paraId="49202CDE" w14:textId="72660C79" w:rsidR="00615DEE" w:rsidRDefault="00615DEE" w:rsidP="00901BE7">
      <w:pPr>
        <w:jc w:val="center"/>
      </w:pPr>
    </w:p>
    <w:p w14:paraId="1953CBCF" w14:textId="3EBE90A0" w:rsidR="00615DEE" w:rsidRDefault="00615DEE" w:rsidP="00901BE7">
      <w:pPr>
        <w:jc w:val="center"/>
      </w:pPr>
    </w:p>
    <w:p w14:paraId="1E5D0B3E" w14:textId="59E34B21" w:rsidR="00143FF0" w:rsidRPr="00BD7FD9" w:rsidRDefault="00BD7FD9" w:rsidP="00615DEE">
      <w:pPr>
        <w:rPr>
          <w:rFonts w:ascii="Times New Roman" w:hAnsi="Times New Roman" w:cs="Times New Roman"/>
          <w:b/>
          <w:sz w:val="36"/>
          <w:szCs w:val="36"/>
        </w:rPr>
      </w:pPr>
      <w:r w:rsidRPr="00BD7FD9">
        <w:rPr>
          <w:rFonts w:ascii="Times New Roman" w:hAnsi="Times New Roman" w:cs="Times New Roman"/>
          <w:b/>
          <w:sz w:val="36"/>
          <w:szCs w:val="36"/>
        </w:rPr>
        <w:lastRenderedPageBreak/>
        <w:t>Milstone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8"/>
        <w:gridCol w:w="2079"/>
        <w:gridCol w:w="1999"/>
        <w:gridCol w:w="2835"/>
      </w:tblGrid>
      <w:tr w:rsidR="00143FF0" w14:paraId="08C2352C" w14:textId="77777777" w:rsidTr="005E7526">
        <w:trPr>
          <w:trHeight w:val="570"/>
        </w:trPr>
        <w:tc>
          <w:tcPr>
            <w:tcW w:w="2428" w:type="dxa"/>
          </w:tcPr>
          <w:p w14:paraId="5F120C58" w14:textId="77777777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4AB0F09" w14:textId="1784DCA9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Responsibility</w:t>
            </w:r>
          </w:p>
        </w:tc>
        <w:tc>
          <w:tcPr>
            <w:tcW w:w="2079" w:type="dxa"/>
          </w:tcPr>
          <w:p w14:paraId="402083CA" w14:textId="77777777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16CA06B" w14:textId="52707AB6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1999" w:type="dxa"/>
          </w:tcPr>
          <w:p w14:paraId="77B15936" w14:textId="77777777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66A6142" w14:textId="37DC4029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Student I</w:t>
            </w:r>
            <w:r w:rsidR="005A6528">
              <w:rPr>
                <w:rFonts w:ascii="Times New Roman" w:hAnsi="Times New Roman" w:cs="Times New Roman" w:hint="eastAsia"/>
                <w:sz w:val="28"/>
                <w:szCs w:val="28"/>
              </w:rPr>
              <w:t>D</w:t>
            </w:r>
          </w:p>
        </w:tc>
        <w:tc>
          <w:tcPr>
            <w:tcW w:w="2835" w:type="dxa"/>
          </w:tcPr>
          <w:p w14:paraId="635324B0" w14:textId="77777777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F52DBAC" w14:textId="69B86DA4" w:rsidR="00143FF0" w:rsidRPr="005C3E52" w:rsidRDefault="00143FF0" w:rsidP="00143FF0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Email</w:t>
            </w:r>
          </w:p>
        </w:tc>
      </w:tr>
      <w:tr w:rsidR="00143FF0" w14:paraId="093BD5C4" w14:textId="77777777" w:rsidTr="005E7526">
        <w:trPr>
          <w:trHeight w:val="570"/>
        </w:trPr>
        <w:tc>
          <w:tcPr>
            <w:tcW w:w="2428" w:type="dxa"/>
          </w:tcPr>
          <w:p w14:paraId="51646960" w14:textId="77777777" w:rsidR="007729FD" w:rsidRPr="005C3E52" w:rsidRDefault="007729FD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E469DB9" w14:textId="7B1E3857" w:rsidR="00143FF0" w:rsidRPr="005C3E52" w:rsidRDefault="00143FF0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project manager</w:t>
            </w:r>
          </w:p>
        </w:tc>
        <w:tc>
          <w:tcPr>
            <w:tcW w:w="2079" w:type="dxa"/>
          </w:tcPr>
          <w:p w14:paraId="3BB0593D" w14:textId="77777777" w:rsidR="00143FF0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61DB931" w14:textId="227F501A" w:rsidR="00310B6B" w:rsidRPr="005C3E52" w:rsidRDefault="00310B6B" w:rsidP="00310B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ames Chen</w:t>
            </w:r>
          </w:p>
        </w:tc>
        <w:tc>
          <w:tcPr>
            <w:tcW w:w="1999" w:type="dxa"/>
          </w:tcPr>
          <w:p w14:paraId="2B37929F" w14:textId="77777777" w:rsidR="00143FF0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B8681E6" w14:textId="3A52DAEC" w:rsidR="00310B6B" w:rsidRPr="005C3E52" w:rsidRDefault="00310B6B" w:rsidP="00310B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67360</w:t>
            </w:r>
          </w:p>
        </w:tc>
        <w:tc>
          <w:tcPr>
            <w:tcW w:w="2835" w:type="dxa"/>
          </w:tcPr>
          <w:p w14:paraId="3D157D80" w14:textId="77777777" w:rsidR="00143FF0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D5677B9" w14:textId="43B2C9CE" w:rsidR="00310B6B" w:rsidRPr="005C3E52" w:rsidRDefault="00C10E28" w:rsidP="00310B6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j</w:t>
            </w:r>
            <w:r w:rsidR="00310B6B">
              <w:rPr>
                <w:rFonts w:ascii="Times New Roman" w:hAnsi="Times New Roman" w:cs="Times New Roman"/>
                <w:sz w:val="28"/>
                <w:szCs w:val="28"/>
              </w:rPr>
              <w:t>ames.chen@wustl.edu</w:t>
            </w:r>
          </w:p>
        </w:tc>
      </w:tr>
      <w:tr w:rsidR="00143FF0" w14:paraId="48C8F53E" w14:textId="77777777" w:rsidTr="005E7526">
        <w:trPr>
          <w:trHeight w:val="570"/>
        </w:trPr>
        <w:tc>
          <w:tcPr>
            <w:tcW w:w="2428" w:type="dxa"/>
          </w:tcPr>
          <w:p w14:paraId="6013F25B" w14:textId="77777777" w:rsidR="007729FD" w:rsidRPr="005C3E52" w:rsidRDefault="007729FD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D7E8ABD" w14:textId="142B66D0" w:rsidR="00143FF0" w:rsidRPr="005C3E52" w:rsidRDefault="00143FF0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developer local</w:t>
            </w:r>
          </w:p>
        </w:tc>
        <w:tc>
          <w:tcPr>
            <w:tcW w:w="2079" w:type="dxa"/>
          </w:tcPr>
          <w:p w14:paraId="1A9D3F84" w14:textId="77777777" w:rsidR="00143FF0" w:rsidRPr="005C3E52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99" w:type="dxa"/>
          </w:tcPr>
          <w:p w14:paraId="1F3C6A89" w14:textId="77777777" w:rsidR="00143FF0" w:rsidRPr="005C3E52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5" w:type="dxa"/>
          </w:tcPr>
          <w:p w14:paraId="1D9A700A" w14:textId="1CD47FED" w:rsidR="00143FF0" w:rsidRPr="005C3E52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43FF0" w14:paraId="354193DB" w14:textId="77777777" w:rsidTr="005E7526">
        <w:trPr>
          <w:trHeight w:val="570"/>
        </w:trPr>
        <w:tc>
          <w:tcPr>
            <w:tcW w:w="2428" w:type="dxa"/>
          </w:tcPr>
          <w:p w14:paraId="1D7769F7" w14:textId="77777777" w:rsidR="007729FD" w:rsidRPr="005C3E52" w:rsidRDefault="007729FD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0751B8C" w14:textId="7845811F" w:rsidR="00143FF0" w:rsidRPr="005C3E52" w:rsidRDefault="00143FF0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developer cloud</w:t>
            </w:r>
          </w:p>
        </w:tc>
        <w:tc>
          <w:tcPr>
            <w:tcW w:w="2079" w:type="dxa"/>
          </w:tcPr>
          <w:p w14:paraId="07AEA367" w14:textId="77777777" w:rsidR="00143FF0" w:rsidRPr="005C3E52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999" w:type="dxa"/>
          </w:tcPr>
          <w:p w14:paraId="50C4570C" w14:textId="77777777" w:rsidR="00143FF0" w:rsidRPr="005C3E52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835" w:type="dxa"/>
          </w:tcPr>
          <w:p w14:paraId="51BF5C37" w14:textId="62C593CF" w:rsidR="00143FF0" w:rsidRPr="005C3E52" w:rsidRDefault="00143FF0" w:rsidP="00615DEE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43FF0" w14:paraId="148E741C" w14:textId="77777777" w:rsidTr="005E7526">
        <w:trPr>
          <w:trHeight w:val="587"/>
        </w:trPr>
        <w:tc>
          <w:tcPr>
            <w:tcW w:w="2428" w:type="dxa"/>
          </w:tcPr>
          <w:p w14:paraId="01D39511" w14:textId="77777777" w:rsidR="007729FD" w:rsidRPr="005C3E52" w:rsidRDefault="007729FD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FD20549" w14:textId="0928EB32" w:rsidR="00143FF0" w:rsidRPr="005C3E52" w:rsidRDefault="00143FF0" w:rsidP="007729FD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C3E52">
              <w:rPr>
                <w:rFonts w:ascii="Times New Roman" w:hAnsi="Times New Roman" w:cs="Times New Roman"/>
                <w:sz w:val="28"/>
                <w:szCs w:val="28"/>
              </w:rPr>
              <w:t>key user</w:t>
            </w:r>
          </w:p>
        </w:tc>
        <w:tc>
          <w:tcPr>
            <w:tcW w:w="2079" w:type="dxa"/>
          </w:tcPr>
          <w:p w14:paraId="23BBCD1C" w14:textId="77777777" w:rsidR="001B077A" w:rsidRDefault="001B077A" w:rsidP="001B077A">
            <w:pPr>
              <w:jc w:val="center"/>
              <w:rPr>
                <w:rFonts w:ascii="Times New Roman" w:hAnsi="Times New Roman" w:cs="Times New Roman" w:hint="eastAsia"/>
                <w:sz w:val="28"/>
                <w:szCs w:val="28"/>
              </w:rPr>
            </w:pPr>
          </w:p>
          <w:p w14:paraId="27219B5C" w14:textId="7689E8FB" w:rsidR="00143FF0" w:rsidRPr="005C3E52" w:rsidRDefault="001B077A" w:rsidP="001B077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Jason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Zhu</w:t>
            </w:r>
          </w:p>
        </w:tc>
        <w:tc>
          <w:tcPr>
            <w:tcW w:w="1999" w:type="dxa"/>
          </w:tcPr>
          <w:p w14:paraId="1F7799E7" w14:textId="77777777" w:rsidR="00143FF0" w:rsidRDefault="00143FF0" w:rsidP="001B077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F9E7BA0" w14:textId="3375EC00" w:rsidR="001B077A" w:rsidRPr="005C3E52" w:rsidRDefault="001B077A" w:rsidP="001B077A">
            <w:pPr>
              <w:jc w:val="center"/>
              <w:rPr>
                <w:rFonts w:ascii="Times New Roman" w:hAnsi="Times New Roman" w:cs="Times New Roman" w:hint="eastAsia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4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67138</w:t>
            </w:r>
          </w:p>
        </w:tc>
        <w:tc>
          <w:tcPr>
            <w:tcW w:w="2835" w:type="dxa"/>
          </w:tcPr>
          <w:p w14:paraId="627E43AA" w14:textId="77777777" w:rsidR="00143FF0" w:rsidRDefault="00143FF0" w:rsidP="001B077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F51EA18" w14:textId="367E84E5" w:rsidR="001B077A" w:rsidRPr="005C3E52" w:rsidRDefault="001B077A" w:rsidP="001B077A">
            <w:pPr>
              <w:jc w:val="center"/>
              <w:rPr>
                <w:rFonts w:ascii="Times New Roman" w:hAnsi="Times New Roman" w:cs="Times New Roman" w:hint="eastAsia"/>
                <w:sz w:val="28"/>
                <w:szCs w:val="28"/>
              </w:rPr>
            </w:pPr>
            <w:r>
              <w:rPr>
                <w:rFonts w:ascii="Times New Roman" w:hAnsi="Times New Roman" w:cs="Times New Roman" w:hint="eastAsia"/>
                <w:sz w:val="28"/>
                <w:szCs w:val="28"/>
              </w:rPr>
              <w:t>j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xuan@wustl.edu</w:t>
            </w:r>
          </w:p>
        </w:tc>
      </w:tr>
    </w:tbl>
    <w:p w14:paraId="56FC5AB8" w14:textId="2A312880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3AEB804E" w14:textId="77A606F3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bookmarkStart w:id="0" w:name="_GoBack"/>
      <w:bookmarkEnd w:id="0"/>
    </w:p>
    <w:p w14:paraId="37659795" w14:textId="4F74F9FB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55A6FDA1" w14:textId="025CF577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43417FE4" w14:textId="42D4275F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5FF73450" w14:textId="299EC1DF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4A805590" w14:textId="385F4F14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3B697CF8" w14:textId="58EC139A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73B8EF28" w14:textId="18BBC72C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76D49D5A" w14:textId="55A572A4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472BDB9D" w14:textId="7894EE4C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0486D8C4" w14:textId="4436941F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7CDD3696" w14:textId="4D8403B7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5C8F5A9F" w14:textId="17836A97" w:rsid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279CEA1D" w14:textId="49CE2A69" w:rsidR="005E7526" w:rsidRDefault="005E7526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053DC9C0" w14:textId="2E7188CB" w:rsidR="005E7526" w:rsidRDefault="005E7526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54999682" w14:textId="232FCD00" w:rsidR="005E7526" w:rsidRDefault="005E7526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7BD82F52" w14:textId="2F9C5114" w:rsidR="005E7526" w:rsidRDefault="005E7526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1ADF4283" w14:textId="020751B1" w:rsidR="005E7526" w:rsidRDefault="005E7526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76ACB4D2" w14:textId="77777777" w:rsidR="00B526D0" w:rsidRPr="00B526D0" w:rsidRDefault="00B526D0" w:rsidP="00B526D0">
      <w:pPr>
        <w:spacing w:before="119" w:after="119" w:line="240" w:lineRule="auto"/>
        <w:ind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</w:p>
    <w:p w14:paraId="430EB368" w14:textId="3ECD9EFD" w:rsidR="00110E43" w:rsidRDefault="00BD7FD9" w:rsidP="00615DEE">
      <w:pPr>
        <w:rPr>
          <w:rFonts w:ascii="Times New Roman" w:hAnsi="Times New Roman" w:cs="Times New Roman"/>
          <w:b/>
          <w:sz w:val="36"/>
          <w:szCs w:val="36"/>
        </w:rPr>
      </w:pPr>
      <w:r w:rsidRPr="00BD7FD9">
        <w:rPr>
          <w:rFonts w:ascii="Times New Roman" w:hAnsi="Times New Roman" w:cs="Times New Roman"/>
          <w:b/>
          <w:sz w:val="36"/>
          <w:szCs w:val="36"/>
        </w:rPr>
        <w:lastRenderedPageBreak/>
        <w:t>Milstone2:</w:t>
      </w:r>
      <w:r w:rsidR="006256AB">
        <w:rPr>
          <w:rFonts w:ascii="Times New Roman" w:hAnsi="Times New Roman" w:cs="Times New Roman"/>
          <w:b/>
          <w:sz w:val="36"/>
          <w:szCs w:val="36"/>
        </w:rPr>
        <w:t xml:space="preserve"> Midterm Discussion and Report formation</w:t>
      </w:r>
    </w:p>
    <w:p w14:paraId="3900709E" w14:textId="77777777" w:rsidR="009A087C" w:rsidRPr="009A087C" w:rsidRDefault="009A087C" w:rsidP="009A087C">
      <w:pPr>
        <w:numPr>
          <w:ilvl w:val="0"/>
          <w:numId w:val="2"/>
        </w:numPr>
        <w:spacing w:before="119" w:after="119" w:line="360" w:lineRule="atLeast"/>
        <w:ind w:left="270" w:right="270"/>
        <w:rPr>
          <w:rFonts w:ascii="&amp;quot" w:eastAsia="Times New Roman" w:hAnsi="&amp;quot" w:cs="Times New Roman"/>
          <w:color w:val="555555"/>
          <w:sz w:val="27"/>
          <w:szCs w:val="27"/>
        </w:rPr>
      </w:pP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>project management (</w:t>
      </w:r>
      <w:r w:rsidRPr="009A087C">
        <w:rPr>
          <w:rFonts w:ascii="&amp;quot" w:eastAsia="Times New Roman" w:hAnsi="&amp;quot" w:cs="Times New Roman"/>
          <w:i/>
          <w:iCs/>
          <w:color w:val="555555"/>
          <w:sz w:val="27"/>
          <w:szCs w:val="27"/>
        </w:rPr>
        <w:t>every</w:t>
      </w: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 team member is required to </w:t>
      </w:r>
      <w:r w:rsidRPr="009A087C">
        <w:rPr>
          <w:rFonts w:ascii="&amp;quot" w:eastAsia="Times New Roman" w:hAnsi="&amp;quot" w:cs="Times New Roman"/>
          <w:i/>
          <w:iCs/>
          <w:color w:val="555555"/>
          <w:sz w:val="27"/>
          <w:szCs w:val="27"/>
        </w:rPr>
        <w:t>participate</w:t>
      </w: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 in the discussion) </w:t>
      </w:r>
    </w:p>
    <w:p w14:paraId="60ED2B8C" w14:textId="020D2D3B" w:rsidR="009A087C" w:rsidRDefault="009A087C" w:rsidP="009A087C">
      <w:pPr>
        <w:numPr>
          <w:ilvl w:val="1"/>
          <w:numId w:val="2"/>
        </w:num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>conceptual understanding (5%)</w:t>
      </w:r>
    </w:p>
    <w:p w14:paraId="4E8CEDA6" w14:textId="29682329" w:rsidR="0079396A" w:rsidRDefault="0079396A" w:rsidP="0079396A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project objects clarification</w:t>
      </w:r>
      <w:r w:rsidR="002E01AB">
        <w:rPr>
          <w:rFonts w:ascii="&amp;quot" w:eastAsia="Times New Roman" w:hAnsi="&amp;quot" w:cs="Times New Roman"/>
          <w:color w:val="555555"/>
          <w:sz w:val="27"/>
          <w:szCs w:val="27"/>
        </w:rPr>
        <w:t>(Goal)</w:t>
      </w:r>
      <w:r>
        <w:rPr>
          <w:rFonts w:ascii="&amp;quot" w:eastAsia="Times New Roman" w:hAnsi="&amp;quot" w:cs="Times New Roman"/>
          <w:color w:val="555555"/>
          <w:sz w:val="27"/>
          <w:szCs w:val="27"/>
        </w:rPr>
        <w:t>:</w:t>
      </w:r>
    </w:p>
    <w:p w14:paraId="5BAA9561" w14:textId="3F43A9D8" w:rsidR="00AE52FC" w:rsidRDefault="00DF3E5A" w:rsidP="002E01AB">
      <w:pPr>
        <w:spacing w:before="119" w:after="119" w:line="360" w:lineRule="atLeast"/>
        <w:ind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ab/>
      </w:r>
      <w:r w:rsidR="002E01AB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         </w:t>
      </w:r>
    </w:p>
    <w:p w14:paraId="494A3798" w14:textId="77777777" w:rsidR="00DF3E5A" w:rsidRDefault="00DF3E5A" w:rsidP="002E01AB">
      <w:pPr>
        <w:spacing w:before="119" w:after="119" w:line="360" w:lineRule="atLeast"/>
        <w:ind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4EF929FD" w14:textId="77777777" w:rsidR="004E7F26" w:rsidRDefault="00406189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Theme="minorEastAsia" w:hAnsiTheme="minorEastAsia" w:cs="Times New Roman" w:hint="eastAsia"/>
          <w:color w:val="555555"/>
          <w:sz w:val="27"/>
          <w:szCs w:val="27"/>
        </w:rPr>
        <w:t>data</w:t>
      </w:r>
      <w:r>
        <w:rPr>
          <w:rFonts w:ascii="&amp;quot" w:eastAsia="Times New Roman" w:hAnsi="&amp;quot" w:cs="Times New Roman"/>
          <w:color w:val="555555"/>
          <w:sz w:val="27"/>
          <w:szCs w:val="27"/>
        </w:rPr>
        <w:t xml:space="preserve"> preprocessing: </w:t>
      </w:r>
    </w:p>
    <w:p w14:paraId="19C3F180" w14:textId="063F0E65" w:rsidR="00406189" w:rsidRDefault="004E7F26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W</w:t>
      </w:r>
      <w:r w:rsidR="00406189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hat kind of data </w:t>
      </w:r>
      <w:r>
        <w:rPr>
          <w:rFonts w:ascii="&amp;quot" w:eastAsia="Times New Roman" w:hAnsi="&amp;quot" w:cs="Times New Roman"/>
          <w:color w:val="555555"/>
          <w:sz w:val="27"/>
          <w:szCs w:val="27"/>
        </w:rPr>
        <w:t>are we preparing for k-mean(step1-3)?</w:t>
      </w:r>
    </w:p>
    <w:p w14:paraId="3E855F72" w14:textId="123D8622" w:rsidR="004E7F26" w:rsidRDefault="004E7F26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What is output result from preprocessing program?</w:t>
      </w:r>
    </w:p>
    <w:p w14:paraId="5D4F7375" w14:textId="2DA7046D" w:rsidR="004E7F26" w:rsidRDefault="004E7F26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What is input for k-mean?</w:t>
      </w:r>
    </w:p>
    <w:p w14:paraId="7B6197F8" w14:textId="6A100525" w:rsidR="0079396A" w:rsidRDefault="0079396A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03A2469E" w14:textId="53105F97" w:rsidR="0079396A" w:rsidRDefault="0079396A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k-mean:</w:t>
      </w:r>
    </w:p>
    <w:p w14:paraId="362FF441" w14:textId="77777777" w:rsidR="00597FA5" w:rsidRDefault="00597FA5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164EF5E3" w14:textId="4906D74D" w:rsidR="004E7F26" w:rsidRDefault="004E7F26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What k-mean actually does?</w:t>
      </w:r>
    </w:p>
    <w:p w14:paraId="4AF50968" w14:textId="4B6DBDF5" w:rsidR="00597FA5" w:rsidRDefault="00597FA5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How do we start with initialization</w:t>
      </w:r>
      <w:r w:rsidR="00230F85">
        <w:rPr>
          <w:rFonts w:ascii="&amp;quot" w:eastAsia="Times New Roman" w:hAnsi="&amp;quot" w:cs="Times New Roman"/>
          <w:color w:val="555555"/>
          <w:sz w:val="27"/>
          <w:szCs w:val="27"/>
        </w:rPr>
        <w:t>(k-mean data</w:t>
      </w:r>
      <w:r w:rsidR="00E464C6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 </w:t>
      </w:r>
      <w:r w:rsidR="00230F85">
        <w:rPr>
          <w:rFonts w:ascii="&amp;quot" w:eastAsia="Times New Roman" w:hAnsi="&amp;quot" w:cs="Times New Roman"/>
          <w:color w:val="555555"/>
          <w:sz w:val="27"/>
          <w:szCs w:val="27"/>
        </w:rPr>
        <w:t>visualization)</w:t>
      </w:r>
      <w:r>
        <w:rPr>
          <w:rFonts w:ascii="&amp;quot" w:eastAsia="Times New Roman" w:hAnsi="&amp;quot" w:cs="Times New Roman"/>
          <w:color w:val="555555"/>
          <w:sz w:val="27"/>
          <w:szCs w:val="27"/>
        </w:rPr>
        <w:t>?</w:t>
      </w:r>
    </w:p>
    <w:p w14:paraId="7ED6E2C1" w14:textId="68BA37A1" w:rsidR="004E7F26" w:rsidRDefault="004E7F26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What tool will we use for data visualization?</w:t>
      </w:r>
    </w:p>
    <w:p w14:paraId="1D47EF87" w14:textId="7FFEA998" w:rsidR="00AE52FC" w:rsidRDefault="00AE52FC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What is dimensionality of k-mean?</w:t>
      </w:r>
    </w:p>
    <w:p w14:paraId="67BD3230" w14:textId="603B52F2" w:rsidR="00AE52FC" w:rsidRDefault="00AE52FC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5EEA0340" w14:textId="3015B2D5" w:rsidR="00AE52FC" w:rsidRDefault="00AE52FC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k-mean limitation</w:t>
      </w:r>
      <w:r w:rsidR="00BD16CF">
        <w:rPr>
          <w:rFonts w:ascii="&amp;quot" w:eastAsia="Times New Roman" w:hAnsi="&amp;quot" w:cs="Times New Roman"/>
          <w:color w:val="555555"/>
          <w:sz w:val="27"/>
          <w:szCs w:val="27"/>
        </w:rPr>
        <w:t>(</w:t>
      </w:r>
      <w:r w:rsidR="00BD16CF" w:rsidRPr="00BD16CF">
        <w:rPr>
          <w:rFonts w:ascii="&amp;quot" w:eastAsia="Times New Roman" w:hAnsi="&amp;quot" w:cs="Times New Roman"/>
          <w:color w:val="555555"/>
          <w:sz w:val="27"/>
          <w:szCs w:val="27"/>
        </w:rPr>
        <w:t>pseudo-cluster</w:t>
      </w:r>
      <w:r w:rsidR="00BD16CF">
        <w:rPr>
          <w:rFonts w:ascii="&amp;quot" w:eastAsia="Times New Roman" w:hAnsi="&amp;quot" w:cs="Times New Roman"/>
          <w:color w:val="555555"/>
          <w:sz w:val="27"/>
          <w:szCs w:val="27"/>
        </w:rPr>
        <w:t>)</w:t>
      </w:r>
      <w:r>
        <w:rPr>
          <w:rFonts w:ascii="&amp;quot" w:eastAsia="Times New Roman" w:hAnsi="&amp;quot" w:cs="Times New Roman"/>
          <w:color w:val="555555"/>
          <w:sz w:val="27"/>
          <w:szCs w:val="27"/>
        </w:rPr>
        <w:t>:</w:t>
      </w:r>
    </w:p>
    <w:p w14:paraId="60AF6F1E" w14:textId="379D5CDD" w:rsidR="00AE52FC" w:rsidRDefault="00AE52FC" w:rsidP="00406189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Dimensionality of data</w:t>
      </w:r>
    </w:p>
    <w:p w14:paraId="5497F740" w14:textId="524198BF" w:rsidR="005E2ABA" w:rsidRPr="009A087C" w:rsidRDefault="005C6AF9" w:rsidP="002E01AB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Size of data</w:t>
      </w:r>
    </w:p>
    <w:p w14:paraId="05AC8503" w14:textId="7A95B8C4" w:rsidR="009A087C" w:rsidRDefault="009A087C" w:rsidP="009A087C">
      <w:pPr>
        <w:numPr>
          <w:ilvl w:val="1"/>
          <w:numId w:val="2"/>
        </w:num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>understanding of roles and individual responsibilities (5%)</w:t>
      </w:r>
    </w:p>
    <w:p w14:paraId="5CDE3D2C" w14:textId="0F03857A" w:rsidR="004E7F26" w:rsidRDefault="0079396A" w:rsidP="004E7F26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project manager:</w:t>
      </w:r>
    </w:p>
    <w:p w14:paraId="15245BEF" w14:textId="38929E28" w:rsidR="0079396A" w:rsidRDefault="0079396A" w:rsidP="004E7F26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developer local:</w:t>
      </w:r>
    </w:p>
    <w:p w14:paraId="6147C056" w14:textId="78C99890" w:rsidR="0079396A" w:rsidRDefault="0079396A" w:rsidP="004E7F26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developer cloud:</w:t>
      </w:r>
    </w:p>
    <w:p w14:paraId="23398507" w14:textId="4077D009" w:rsidR="005E2ABA" w:rsidRDefault="005E2ABA" w:rsidP="002E01AB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>
        <w:rPr>
          <w:rFonts w:ascii="&amp;quot" w:eastAsia="Times New Roman" w:hAnsi="&amp;quot" w:cs="Times New Roman"/>
          <w:color w:val="555555"/>
          <w:sz w:val="27"/>
          <w:szCs w:val="27"/>
        </w:rPr>
        <w:t>k</w:t>
      </w:r>
      <w:r w:rsidR="00270B5F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ey </w:t>
      </w:r>
      <w:r>
        <w:rPr>
          <w:rFonts w:ascii="&amp;quot" w:eastAsia="Times New Roman" w:hAnsi="&amp;quot" w:cs="Times New Roman"/>
          <w:color w:val="555555"/>
          <w:sz w:val="27"/>
          <w:szCs w:val="27"/>
        </w:rPr>
        <w:t>user:</w:t>
      </w:r>
    </w:p>
    <w:p w14:paraId="4F74D1CB" w14:textId="4FA1417F" w:rsidR="00597FA5" w:rsidRDefault="00597FA5" w:rsidP="002E01AB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785A7C6D" w14:textId="426452E4" w:rsidR="00597FA5" w:rsidRDefault="00597FA5" w:rsidP="002E01AB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1DCCC0E2" w14:textId="77777777" w:rsidR="00597FA5" w:rsidRPr="009A087C" w:rsidRDefault="00597FA5" w:rsidP="002E01AB">
      <w:p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</w:p>
    <w:p w14:paraId="46776DD3" w14:textId="77777777" w:rsidR="009A087C" w:rsidRPr="009A087C" w:rsidRDefault="009A087C" w:rsidP="009A087C">
      <w:pPr>
        <w:numPr>
          <w:ilvl w:val="0"/>
          <w:numId w:val="2"/>
        </w:numPr>
        <w:spacing w:before="119" w:after="119" w:line="360" w:lineRule="atLeast"/>
        <w:ind w:left="270" w:right="270"/>
        <w:rPr>
          <w:rFonts w:ascii="&amp;quot" w:eastAsia="Times New Roman" w:hAnsi="&amp;quot" w:cs="Times New Roman"/>
          <w:color w:val="555555"/>
          <w:sz w:val="27"/>
          <w:szCs w:val="27"/>
        </w:rPr>
      </w:pP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>technical (</w:t>
      </w:r>
      <w:r w:rsidRPr="009A087C">
        <w:rPr>
          <w:rFonts w:ascii="&amp;quot" w:eastAsia="Times New Roman" w:hAnsi="&amp;quot" w:cs="Times New Roman"/>
          <w:i/>
          <w:iCs/>
          <w:color w:val="555555"/>
          <w:sz w:val="27"/>
          <w:szCs w:val="27"/>
        </w:rPr>
        <w:t>check project instructions for more details</w:t>
      </w: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 xml:space="preserve">) </w:t>
      </w:r>
    </w:p>
    <w:p w14:paraId="6EBD1828" w14:textId="77777777" w:rsidR="009A087C" w:rsidRPr="009A087C" w:rsidRDefault="009A087C" w:rsidP="009A087C">
      <w:pPr>
        <w:numPr>
          <w:ilvl w:val="1"/>
          <w:numId w:val="2"/>
        </w:numPr>
        <w:spacing w:before="119" w:after="119" w:line="360" w:lineRule="atLeast"/>
        <w:ind w:left="540" w:right="540"/>
        <w:rPr>
          <w:rFonts w:ascii="&amp;quot" w:eastAsia="Times New Roman" w:hAnsi="&amp;quot" w:cs="Times New Roman"/>
          <w:color w:val="555555"/>
          <w:sz w:val="27"/>
          <w:szCs w:val="27"/>
        </w:rPr>
      </w:pPr>
      <w:r w:rsidRPr="009A087C">
        <w:rPr>
          <w:rFonts w:ascii="&amp;quot" w:eastAsia="Times New Roman" w:hAnsi="&amp;quot" w:cs="Times New Roman"/>
          <w:color w:val="555555"/>
          <w:sz w:val="27"/>
          <w:szCs w:val="27"/>
        </w:rPr>
        <w:t>data preprocessing and other steps completed (10%)</w:t>
      </w:r>
    </w:p>
    <w:p w14:paraId="5D9A26EC" w14:textId="7DD423C4" w:rsidR="009A087C" w:rsidRDefault="009A087C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1CFA510F" w14:textId="6C7A64B2" w:rsidR="009A087C" w:rsidRDefault="009A087C" w:rsidP="00615DEE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Milestone3:</w:t>
      </w:r>
      <w:r w:rsidR="006256AB">
        <w:rPr>
          <w:rFonts w:ascii="Times New Roman" w:hAnsi="Times New Roman" w:cs="Times New Roman"/>
          <w:b/>
          <w:sz w:val="36"/>
          <w:szCs w:val="36"/>
        </w:rPr>
        <w:t xml:space="preserve"> Final Report</w:t>
      </w:r>
    </w:p>
    <w:p w14:paraId="0BE6F9AB" w14:textId="6E8E7805" w:rsidR="009A087C" w:rsidRDefault="009A087C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1.</w:t>
      </w: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motivation (5%)</w:t>
      </w:r>
    </w:p>
    <w:p w14:paraId="6A9F4369" w14:textId="77777777" w:rsidR="00D847B7" w:rsidRPr="009A087C" w:rsidRDefault="00D847B7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3704D184" w14:textId="26CC90F3" w:rsidR="009A087C" w:rsidRPr="009A087C" w:rsidRDefault="009A087C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2.</w:t>
      </w: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documentation of approach (5%)</w:t>
      </w:r>
    </w:p>
    <w:p w14:paraId="14DEE8D9" w14:textId="77777777" w:rsidR="00D847B7" w:rsidRDefault="00D847B7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4EE6835D" w14:textId="3F96BD09" w:rsidR="009A087C" w:rsidRPr="009A087C" w:rsidRDefault="009A087C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3.</w:t>
      </w: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small data/pseudo cluster </w:t>
      </w:r>
    </w:p>
    <w:p w14:paraId="7C4A772D" w14:textId="36641DF2" w:rsidR="009A087C" w:rsidRPr="009A087C" w:rsidRDefault="009A087C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1)</w:t>
      </w: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[code] implementation (20%)</w:t>
      </w:r>
    </w:p>
    <w:p w14:paraId="6D244A49" w14:textId="77777777" w:rsidR="00D847B7" w:rsidRDefault="00D847B7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4FCAE4DE" w14:textId="463EAA9E" w:rsidR="009A087C" w:rsidRPr="009A087C" w:rsidRDefault="009A087C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2)</w:t>
      </w: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[write-up] results/discussion (10%)</w:t>
      </w:r>
    </w:p>
    <w:p w14:paraId="40F65C45" w14:textId="77777777" w:rsidR="00D847B7" w:rsidRDefault="00D847B7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35BB0BAA" w14:textId="469799DC" w:rsidR="009A087C" w:rsidRPr="009A087C" w:rsidRDefault="009A087C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4.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Big data application/dataset </w:t>
      </w:r>
    </w:p>
    <w:p w14:paraId="63BB4BA0" w14:textId="5F63AB96" w:rsidR="009A087C" w:rsidRPr="009A087C" w:rsidRDefault="009A087C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1)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which dataset/application – creativity (5%)</w:t>
      </w:r>
    </w:p>
    <w:p w14:paraId="2EC0E13D" w14:textId="77777777" w:rsidR="00D847B7" w:rsidRDefault="00D847B7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57846D62" w14:textId="2442B906" w:rsidR="009A087C" w:rsidRDefault="009A087C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2)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[write-up] description (5%)</w:t>
      </w:r>
    </w:p>
    <w:p w14:paraId="2F576BAA" w14:textId="77777777" w:rsidR="00D847B7" w:rsidRDefault="00D847B7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7D75E42B" w14:textId="388DB4A2" w:rsidR="009A087C" w:rsidRPr="009A087C" w:rsidRDefault="009A087C" w:rsidP="009A087C">
      <w:pPr>
        <w:spacing w:before="119" w:after="119" w:line="360" w:lineRule="atLeast"/>
        <w:ind w:left="540" w:right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3)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[code] implementation/execution (10%)</w:t>
      </w:r>
    </w:p>
    <w:p w14:paraId="33B3415E" w14:textId="77777777" w:rsidR="00D847B7" w:rsidRDefault="00D847B7" w:rsidP="009A087C">
      <w:pPr>
        <w:spacing w:before="119" w:after="119" w:line="360" w:lineRule="atLeast"/>
        <w:ind w:right="540" w:firstLine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2EBF3DBC" w14:textId="47CA372B" w:rsidR="009A087C" w:rsidRPr="009A087C" w:rsidRDefault="009A087C" w:rsidP="009A087C">
      <w:pPr>
        <w:spacing w:before="119" w:after="119" w:line="360" w:lineRule="atLeast"/>
        <w:ind w:right="540" w:firstLine="54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4)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[write-up] results/discussion (10%)</w:t>
      </w:r>
    </w:p>
    <w:p w14:paraId="5DF1DCF5" w14:textId="77777777" w:rsidR="00D847B7" w:rsidRDefault="00D847B7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</w:p>
    <w:p w14:paraId="79B00F5D" w14:textId="7EDF7754" w:rsidR="009A087C" w:rsidRPr="009A087C" w:rsidRDefault="009A087C" w:rsidP="009A087C">
      <w:pPr>
        <w:spacing w:before="119" w:after="119" w:line="360" w:lineRule="atLeast"/>
        <w:ind w:right="270"/>
        <w:rPr>
          <w:rFonts w:ascii="Times New Roman" w:eastAsia="Times New Roman" w:hAnsi="Times New Roman" w:cs="Times New Roman"/>
          <w:color w:val="555555"/>
          <w:sz w:val="27"/>
          <w:szCs w:val="27"/>
        </w:rPr>
      </w:pPr>
      <w:r>
        <w:rPr>
          <w:rFonts w:ascii="Times New Roman" w:eastAsia="Times New Roman" w:hAnsi="Times New Roman" w:cs="Times New Roman"/>
          <w:color w:val="555555"/>
          <w:sz w:val="27"/>
          <w:szCs w:val="27"/>
        </w:rPr>
        <w:t xml:space="preserve">5. </w:t>
      </w:r>
      <w:r w:rsidRPr="009A087C">
        <w:rPr>
          <w:rFonts w:ascii="Times New Roman" w:eastAsia="Times New Roman" w:hAnsi="Times New Roman" w:cs="Times New Roman"/>
          <w:color w:val="555555"/>
          <w:sz w:val="27"/>
          <w:szCs w:val="27"/>
        </w:rPr>
        <w:t>[write-up] final conclusion/lessons learned/future work (5%)</w:t>
      </w:r>
    </w:p>
    <w:p w14:paraId="5888471A" w14:textId="55F26AA3" w:rsidR="009A087C" w:rsidRDefault="009A087C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4FF1DA70" w14:textId="0C55D1C2" w:rsidR="005E7526" w:rsidRDefault="005E7526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535CB580" w14:textId="26ABC7EB" w:rsidR="005E7526" w:rsidRDefault="005E7526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272142BD" w14:textId="4AD99F8A" w:rsidR="005E7526" w:rsidRDefault="005E7526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19CA5CF5" w14:textId="77777777" w:rsidR="00794124" w:rsidRDefault="00794124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5105B3B7" w14:textId="77777777" w:rsidR="005E7526" w:rsidRPr="00B526D0" w:rsidRDefault="005E7526" w:rsidP="005E7526">
      <w:pPr>
        <w:spacing w:after="0" w:line="240" w:lineRule="auto"/>
        <w:outlineLvl w:val="3"/>
        <w:rPr>
          <w:rFonts w:ascii="Times New Roman" w:eastAsia="Times New Roman" w:hAnsi="Times New Roman" w:cs="Times New Roman"/>
          <w:b/>
          <w:bCs/>
          <w:color w:val="444444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b/>
          <w:bCs/>
          <w:color w:val="444444"/>
          <w:sz w:val="28"/>
          <w:szCs w:val="28"/>
        </w:rPr>
        <w:t>Team Member Roles and Responsibilities</w:t>
      </w:r>
    </w:p>
    <w:p w14:paraId="62CC4753" w14:textId="77777777" w:rsidR="005E7526" w:rsidRPr="00B526D0" w:rsidRDefault="005E7526" w:rsidP="005E7526">
      <w:pPr>
        <w:numPr>
          <w:ilvl w:val="0"/>
          <w:numId w:val="1"/>
        </w:numPr>
        <w:spacing w:before="119" w:after="119" w:line="240" w:lineRule="auto"/>
        <w:ind w:left="270" w:right="27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project manager</w:t>
      </w: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 </w:t>
      </w:r>
    </w:p>
    <w:p w14:paraId="51D91ECE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communication/coordinator among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all team members</w:t>
      </w:r>
    </w:p>
    <w:p w14:paraId="117FB502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manages submission to SVN repository</w:t>
      </w:r>
    </w:p>
    <w:p w14:paraId="6B4FBDFA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set up and maintain team repo (optional)</w:t>
      </w:r>
    </w:p>
    <w:p w14:paraId="6D381F1F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[report/write-up] template</w:t>
      </w:r>
    </w:p>
    <w:p w14:paraId="1D0ED97B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[report/write-up] motivation and introduction – coordinate with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key user</w:t>
      </w:r>
    </w:p>
    <w:p w14:paraId="5DBA08D7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[report/write-up] documentation of approach – coordinate with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developers</w:t>
      </w:r>
    </w:p>
    <w:p w14:paraId="44F2130C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[report/write-up] conclusion – coordinate with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key user</w:t>
      </w:r>
    </w:p>
    <w:p w14:paraId="15D17F44" w14:textId="77777777" w:rsidR="005E7526" w:rsidRPr="00B526D0" w:rsidRDefault="005E7526" w:rsidP="005E7526">
      <w:pPr>
        <w:numPr>
          <w:ilvl w:val="0"/>
          <w:numId w:val="1"/>
        </w:numPr>
        <w:spacing w:before="119" w:after="119" w:line="240" w:lineRule="auto"/>
        <w:ind w:left="270" w:right="27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developer local</w:t>
      </w: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 </w:t>
      </w:r>
    </w:p>
    <w:p w14:paraId="210C0742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implementation</w:t>
      </w:r>
    </w:p>
    <w:p w14:paraId="657F2140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[report/write-up] documentation of implementation</w:t>
      </w:r>
    </w:p>
    <w:p w14:paraId="592B8FE1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testing locally</w:t>
      </w:r>
    </w:p>
    <w:p w14:paraId="773B9FB3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testing pseudo-cluster together with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developer cloud</w:t>
      </w:r>
    </w:p>
    <w:p w14:paraId="456A849F" w14:textId="77777777" w:rsidR="005E7526" w:rsidRPr="00B526D0" w:rsidRDefault="005E7526" w:rsidP="005E7526">
      <w:pPr>
        <w:numPr>
          <w:ilvl w:val="0"/>
          <w:numId w:val="1"/>
        </w:numPr>
        <w:spacing w:before="119" w:after="119" w:line="240" w:lineRule="auto"/>
        <w:ind w:left="270" w:right="27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developer cloud</w:t>
      </w: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 </w:t>
      </w:r>
    </w:p>
    <w:p w14:paraId="226EA580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assists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developer local</w:t>
      </w:r>
    </w:p>
    <w:p w14:paraId="09CFDBE5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testing pseudo-cluster</w:t>
      </w:r>
    </w:p>
    <w:p w14:paraId="0633A31B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cloud execution</w:t>
      </w:r>
    </w:p>
    <w:p w14:paraId="0604FE28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[report/write-up] documentation of cloud execution</w:t>
      </w:r>
    </w:p>
    <w:p w14:paraId="0896F29E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assists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key user</w:t>
      </w: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 with documentation of results</w:t>
      </w:r>
    </w:p>
    <w:p w14:paraId="21E63FB6" w14:textId="77777777" w:rsidR="005E7526" w:rsidRPr="00B526D0" w:rsidRDefault="005E7526" w:rsidP="005E7526">
      <w:pPr>
        <w:numPr>
          <w:ilvl w:val="0"/>
          <w:numId w:val="1"/>
        </w:numPr>
        <w:spacing w:before="119" w:after="119" w:line="240" w:lineRule="auto"/>
        <w:ind w:left="270" w:right="27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key user</w:t>
      </w: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 </w:t>
      </w:r>
    </w:p>
    <w:p w14:paraId="1926F852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data preprocessing</w:t>
      </w:r>
    </w:p>
    <w:p w14:paraId="0711150B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lastRenderedPageBreak/>
        <w:t>find and preprocess Big data application/real-world dataset</w:t>
      </w:r>
    </w:p>
    <w:p w14:paraId="356103C4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[report/write-up] documentation of real world data</w:t>
      </w:r>
    </w:p>
    <w:p w14:paraId="65DA3597" w14:textId="77777777" w:rsidR="005E7526" w:rsidRPr="00B526D0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assists </w:t>
      </w:r>
      <w:r w:rsidRPr="00B526D0">
        <w:rPr>
          <w:rFonts w:ascii="Times New Roman" w:eastAsia="Times New Roman" w:hAnsi="Times New Roman" w:cs="Times New Roman"/>
          <w:b/>
          <w:bCs/>
          <w:color w:val="555555"/>
          <w:sz w:val="28"/>
          <w:szCs w:val="28"/>
        </w:rPr>
        <w:t>developer cloud</w:t>
      </w: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 xml:space="preserve"> in executing implementation on real-world data</w:t>
      </w:r>
    </w:p>
    <w:p w14:paraId="7F46D551" w14:textId="77777777" w:rsidR="005E7526" w:rsidRDefault="005E7526" w:rsidP="005E7526">
      <w:pPr>
        <w:numPr>
          <w:ilvl w:val="1"/>
          <w:numId w:val="1"/>
        </w:numPr>
        <w:spacing w:before="119" w:after="119" w:line="240" w:lineRule="auto"/>
        <w:ind w:left="540" w:right="540"/>
        <w:rPr>
          <w:rFonts w:ascii="Times New Roman" w:eastAsia="Times New Roman" w:hAnsi="Times New Roman" w:cs="Times New Roman"/>
          <w:color w:val="555555"/>
          <w:sz w:val="28"/>
          <w:szCs w:val="28"/>
        </w:rPr>
      </w:pPr>
      <w:r w:rsidRPr="00B526D0">
        <w:rPr>
          <w:rFonts w:ascii="Times New Roman" w:eastAsia="Times New Roman" w:hAnsi="Times New Roman" w:cs="Times New Roman"/>
          <w:color w:val="555555"/>
          <w:sz w:val="28"/>
          <w:szCs w:val="28"/>
        </w:rPr>
        <w:t>[report/write-up] documentation of results</w:t>
      </w:r>
    </w:p>
    <w:p w14:paraId="14DF2E73" w14:textId="5B6EB174" w:rsidR="005E7526" w:rsidRDefault="005E7526" w:rsidP="00615DEE">
      <w:pPr>
        <w:rPr>
          <w:rFonts w:ascii="Times New Roman" w:hAnsi="Times New Roman" w:cs="Times New Roman"/>
          <w:b/>
          <w:sz w:val="36"/>
          <w:szCs w:val="36"/>
        </w:rPr>
      </w:pPr>
    </w:p>
    <w:p w14:paraId="67D18474" w14:textId="77777777" w:rsidR="006F4569" w:rsidRDefault="006F4569" w:rsidP="00615DEE">
      <w:pPr>
        <w:rPr>
          <w:rFonts w:ascii="Times New Roman" w:hAnsi="Times New Roman" w:cs="Times New Roman"/>
          <w:b/>
          <w:sz w:val="20"/>
          <w:szCs w:val="20"/>
        </w:rPr>
      </w:pPr>
    </w:p>
    <w:p w14:paraId="07325BC6" w14:textId="77777777" w:rsidR="006F4569" w:rsidRPr="006F4569" w:rsidRDefault="006F4569" w:rsidP="00615DEE">
      <w:pPr>
        <w:rPr>
          <w:rFonts w:ascii="Times New Roman" w:hAnsi="Times New Roman" w:cs="Times New Roman"/>
          <w:sz w:val="20"/>
          <w:szCs w:val="20"/>
        </w:rPr>
      </w:pPr>
    </w:p>
    <w:sectPr w:rsidR="006F4569" w:rsidRPr="006F45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ource Sans Pro">
    <w:altName w:val="Cambria Math"/>
    <w:charset w:val="00"/>
    <w:family w:val="swiss"/>
    <w:pitch w:val="variable"/>
    <w:sig w:usb0="00000001" w:usb1="02000001" w:usb2="00000000" w:usb3="00000000" w:csb0="0000019F" w:csb1="00000000"/>
  </w:font>
  <w:font w:name="&amp;quot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8182E"/>
    <w:multiLevelType w:val="multilevel"/>
    <w:tmpl w:val="82F8D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4AF0EE0"/>
    <w:multiLevelType w:val="multilevel"/>
    <w:tmpl w:val="06A8A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3"/>
      <w:numFmt w:val="decimal"/>
      <w:lvlText w:val="%3)"/>
      <w:lvlJc w:val="left"/>
      <w:pPr>
        <w:ind w:left="2160" w:hanging="360"/>
      </w:pPr>
      <w:rPr>
        <w:rFonts w:hint="default"/>
      </w:rPr>
    </w:lvl>
    <w:lvl w:ilvl="3">
      <w:start w:val="4"/>
      <w:numFmt w:val="decimal"/>
      <w:lvlText w:val="%4"/>
      <w:lvlJc w:val="left"/>
      <w:pPr>
        <w:ind w:left="2880" w:hanging="360"/>
      </w:pPr>
      <w:rPr>
        <w:rFonts w:hint="default"/>
      </w:rPr>
    </w:lvl>
    <w:lvl w:ilvl="4">
      <w:start w:val="5"/>
      <w:numFmt w:val="decimal"/>
      <w:lvlText w:val="%5."/>
      <w:lvlJc w:val="left"/>
      <w:pPr>
        <w:ind w:left="3600" w:hanging="360"/>
      </w:pPr>
      <w:rPr>
        <w:rFonts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5C62649"/>
    <w:multiLevelType w:val="multilevel"/>
    <w:tmpl w:val="0658B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3tTA2NzAwMDM3NzFU0lEKTi0uzszPAykwrAUAJC2JGiwAAAA="/>
  </w:docVars>
  <w:rsids>
    <w:rsidRoot w:val="00CA2F9C"/>
    <w:rsid w:val="00110E43"/>
    <w:rsid w:val="00143FF0"/>
    <w:rsid w:val="00172048"/>
    <w:rsid w:val="001B077A"/>
    <w:rsid w:val="00230F85"/>
    <w:rsid w:val="002540AE"/>
    <w:rsid w:val="00270B5F"/>
    <w:rsid w:val="002E01AB"/>
    <w:rsid w:val="00310B6B"/>
    <w:rsid w:val="00406189"/>
    <w:rsid w:val="004E7F26"/>
    <w:rsid w:val="00597FA5"/>
    <w:rsid w:val="005A6528"/>
    <w:rsid w:val="005C3E52"/>
    <w:rsid w:val="005C6AF9"/>
    <w:rsid w:val="005E2ABA"/>
    <w:rsid w:val="005E7526"/>
    <w:rsid w:val="00615DEE"/>
    <w:rsid w:val="006256AB"/>
    <w:rsid w:val="006F4569"/>
    <w:rsid w:val="006F6E37"/>
    <w:rsid w:val="00721AD2"/>
    <w:rsid w:val="007729FD"/>
    <w:rsid w:val="0079396A"/>
    <w:rsid w:val="00794124"/>
    <w:rsid w:val="00901BE7"/>
    <w:rsid w:val="009A087C"/>
    <w:rsid w:val="009B734D"/>
    <w:rsid w:val="009C19E2"/>
    <w:rsid w:val="009D22BE"/>
    <w:rsid w:val="00A12F4B"/>
    <w:rsid w:val="00A37316"/>
    <w:rsid w:val="00AE52FC"/>
    <w:rsid w:val="00B526D0"/>
    <w:rsid w:val="00BD16CF"/>
    <w:rsid w:val="00BD7FD9"/>
    <w:rsid w:val="00C10E28"/>
    <w:rsid w:val="00CA2F9C"/>
    <w:rsid w:val="00D847B7"/>
    <w:rsid w:val="00DB58B7"/>
    <w:rsid w:val="00DC611F"/>
    <w:rsid w:val="00DF3E5A"/>
    <w:rsid w:val="00E464C6"/>
    <w:rsid w:val="00EF1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15882"/>
  <w15:chartTrackingRefBased/>
  <w15:docId w15:val="{21D63118-7143-4620-8FEB-568410C6AA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110E4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43F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110E4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110E43"/>
    <w:rPr>
      <w:b/>
      <w:bCs/>
    </w:rPr>
  </w:style>
  <w:style w:type="character" w:styleId="Emphasis">
    <w:name w:val="Emphasis"/>
    <w:basedOn w:val="DefaultParagraphFont"/>
    <w:uiPriority w:val="20"/>
    <w:qFormat/>
    <w:rsid w:val="009A087C"/>
    <w:rPr>
      <w:i/>
      <w:iCs/>
    </w:rPr>
  </w:style>
  <w:style w:type="paragraph" w:styleId="ListParagraph">
    <w:name w:val="List Paragraph"/>
    <w:basedOn w:val="Normal"/>
    <w:uiPriority w:val="34"/>
    <w:qFormat/>
    <w:rsid w:val="009A08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78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7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6</Pages>
  <Words>408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JUNYU</dc:creator>
  <cp:keywords/>
  <dc:description/>
  <cp:lastModifiedBy>Zhu, Jason</cp:lastModifiedBy>
  <cp:revision>27</cp:revision>
  <dcterms:created xsi:type="dcterms:W3CDTF">2018-11-20T20:01:00Z</dcterms:created>
  <dcterms:modified xsi:type="dcterms:W3CDTF">2018-11-27T02:15:00Z</dcterms:modified>
</cp:coreProperties>
</file>